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B89469" w14:textId="2279AE31" w:rsidR="002112FD" w:rsidRPr="002D389E" w:rsidRDefault="00640D02" w:rsidP="007F3699">
      <w:pPr>
        <w:bidi/>
        <w:ind w:hanging="926"/>
        <w:rPr>
          <w:rFonts w:ascii="David" w:hAnsi="David" w:cs="David"/>
          <w:b/>
          <w:bCs/>
          <w:sz w:val="24"/>
          <w:szCs w:val="24"/>
          <w:rtl/>
        </w:rPr>
      </w:pPr>
      <w:r w:rsidRPr="002D389E">
        <w:rPr>
          <w:rFonts w:ascii="David" w:hAnsi="David" w:cs="David"/>
          <w:b/>
          <w:bCs/>
          <w:sz w:val="24"/>
          <w:szCs w:val="24"/>
          <w:rtl/>
        </w:rPr>
        <w:t xml:space="preserve">להלן תרשים זרימה של תהליך הסמכה חדשה בשילוב  ההסדרים הכספיים </w:t>
      </w:r>
      <w:r w:rsidRPr="002D389E">
        <w:rPr>
          <w:rFonts w:ascii="David" w:hAnsi="David" w:cs="David" w:hint="cs"/>
          <w:b/>
          <w:bCs/>
          <w:sz w:val="24"/>
          <w:szCs w:val="24"/>
          <w:rtl/>
        </w:rPr>
        <w:t>המלווים את התהליך</w:t>
      </w:r>
    </w:p>
    <w:p w14:paraId="24290400" w14:textId="5269CD9E" w:rsidR="00FA4A76" w:rsidRDefault="000D3720" w:rsidP="00FA4A76">
      <w:pPr>
        <w:bidi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2B3E09" wp14:editId="166604D1">
                <wp:simplePos x="0" y="0"/>
                <wp:positionH relativeFrom="margin">
                  <wp:posOffset>8045450</wp:posOffset>
                </wp:positionH>
                <wp:positionV relativeFrom="paragraph">
                  <wp:posOffset>200025</wp:posOffset>
                </wp:positionV>
                <wp:extent cx="1327150" cy="1035050"/>
                <wp:effectExtent l="0" t="0" r="6350" b="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150" cy="10350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910B66" w14:textId="5A6856BC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גשת בקשה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B3E09" id="Rectangle 199" o:spid="_x0000_s1026" style="position:absolute;left:0;text-align:left;margin-left:633.5pt;margin-top:15.75pt;width:104.5pt;height:81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" fillcolor="#4472c4 [3204]" stroked="f" strokeweight="1pt">
                <v:textbox>
                  <w:txbxContent>
                    <w:p w14:paraId="74910B66" w14:textId="5A6856BC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גשת בקשה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601EF4" wp14:editId="4F8C04E1">
                <wp:simplePos x="0" y="0"/>
                <wp:positionH relativeFrom="margin">
                  <wp:posOffset>5556250</wp:posOffset>
                </wp:positionH>
                <wp:positionV relativeFrom="paragraph">
                  <wp:posOffset>220980</wp:posOffset>
                </wp:positionV>
                <wp:extent cx="1562100" cy="10096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10096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0CE156" w14:textId="77777777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קבלה ובדיקת מסמכי הארגון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01EF4" id="Rectangle 2" o:spid="_x0000_s1027" style="position:absolute;left:0;text-align:left;margin-left:437.5pt;margin-top:17.4pt;width:12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" fillcolor="#4472c4 [3204]" stroked="f" strokeweight="1pt">
                <v:textbox>
                  <w:txbxContent>
                    <w:p w14:paraId="710CE156" w14:textId="77777777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קבלה ובדיקת מסמכי הארגון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7C1C99" wp14:editId="33320B01">
                <wp:simplePos x="0" y="0"/>
                <wp:positionH relativeFrom="margin">
                  <wp:posOffset>-501650</wp:posOffset>
                </wp:positionH>
                <wp:positionV relativeFrom="paragraph">
                  <wp:posOffset>194945</wp:posOffset>
                </wp:positionV>
                <wp:extent cx="1022350" cy="10414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0" cy="1041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359376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פיקוח והסמכה מחד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C1C99" id="Rectangle 12" o:spid="_x0000_s1028" style="position:absolute;left:0;text-align:left;margin-left:-39.5pt;margin-top:15.35pt;width:80.5pt;height:8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" fillcolor="#4472c4 [3204]" stroked="f" strokeweight="1pt">
                <v:textbox>
                  <w:txbxContent>
                    <w:p w14:paraId="61359376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פיקוח והסמכה מחדש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C6C15E" w14:textId="4681C8AD" w:rsidR="00FA4A76" w:rsidRDefault="00FF26A2" w:rsidP="00FA4A76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5EB9D1" wp14:editId="190D9949">
                <wp:simplePos x="0" y="0"/>
                <wp:positionH relativeFrom="column">
                  <wp:posOffset>3228975</wp:posOffset>
                </wp:positionH>
                <wp:positionV relativeFrom="paragraph">
                  <wp:posOffset>1109345</wp:posOffset>
                </wp:positionV>
                <wp:extent cx="2000250" cy="2533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2533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ADF1D" w14:textId="413B23AC" w:rsidR="00772B9A" w:rsidRPr="0073523B" w:rsidRDefault="00772B9A" w:rsidP="0050312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שלב זה הרשות תבחר בודקים בהתאם ל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חום המקצועי ו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קן ההסמכה הרלוונטי. י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טופס הסכמה לצוות המב</w:t>
                            </w:r>
                            <w:r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דק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במידה ולהערכת הארגון נדרש מטעמי ניגוד עניינים להחליף חבר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צוות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מבדק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יש לשלוח לרשות בקשה מנומקת.</w:t>
                            </w:r>
                            <w:r w:rsidR="00503127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תיאום המבדק כולל תכנית המבדק יתוקשרו מול הארגון ולבסוף ת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ודעה על מבדק כולל מידע אודות המבדק </w:t>
                            </w:r>
                            <w:r w:rsidR="000F7B50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לאישור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2D97DF6D" w14:textId="56B7761C" w:rsidR="00772B9A" w:rsidRDefault="00503127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50312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המבדק יהיה ע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ארגון לספק מענה לאי ההתאמות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כל שיהיו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ולסיים את הטמעת הפעולות המתקנות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באופן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וחבי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ול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סימוכין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ובחינת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יעילותן של הפעולות המתקנות לסילוק גורם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שורש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אי ההתאמה.</w:t>
                            </w:r>
                          </w:p>
                          <w:p w14:paraId="12A98535" w14:textId="6BE94C67" w:rsidR="0073523B" w:rsidRPr="00E446AB" w:rsidRDefault="001C4152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אודות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כנה, ביצוע, דיווח וסגירת המבדק </w:t>
                            </w:r>
                            <w:r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ראה</w:t>
                            </w:r>
                            <w:r w:rsidR="0073523B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hyperlink r:id="rId5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3001: תכנון וביצוע המבדק.</w:t>
                              </w:r>
                            </w:hyperlink>
                          </w:p>
                          <w:p w14:paraId="36631657" w14:textId="77777777" w:rsidR="00772B9A" w:rsidRPr="00772B9A" w:rsidRDefault="00772B9A" w:rsidP="00772B9A">
                            <w:pPr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5EB9D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0;text-align:left;margin-left:254.25pt;margin-top:87.35pt;width:157.5pt;height:19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" filled="f" stroked="f" strokeweight=".5pt">
                <v:textbox inset=",7.2pt,,0">
                  <w:txbxContent>
                    <w:p w14:paraId="779ADF1D" w14:textId="413B23AC" w:rsidR="00772B9A" w:rsidRPr="0073523B" w:rsidRDefault="00772B9A" w:rsidP="0050312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שלב זה הרשות תבחר בודקים בהתאם ל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חום המקצועי ו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קן ההסמכה הרלוונטי. י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טופס הסכמה לצוות המב</w:t>
                      </w:r>
                      <w:r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דק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, במידה ולהערכת הארגון נדרש מטעמי ניגוד עניינים להחליף חבר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צוות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מבדק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יש לשלוח לרשות בקשה מנומקת.</w:t>
                      </w:r>
                      <w:r w:rsidR="00503127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תיאום המבדק כולל תכנית המבדק יתוקשרו מול הארגון ולבסוף ת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ודעה על מבדק כולל מידע אודות המבדק </w:t>
                      </w:r>
                      <w:r w:rsidR="000F7B50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לאישור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2D97DF6D" w14:textId="56B7761C" w:rsidR="00772B9A" w:rsidRDefault="00503127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50312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אחר המבדק יהיה ע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ארגון לספק מענה לאי ההתאמות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כל שיהיו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ולסיים את הטמעת הפעולות המתקנות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באופן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וחבי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ול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סימוכין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ובחינת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יעילותן של הפעולות המתקנות לסילוק גורם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שורש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אי ההתאמה.</w:t>
                      </w:r>
                    </w:p>
                    <w:p w14:paraId="12A98535" w14:textId="6BE94C67" w:rsidR="0073523B" w:rsidRPr="00E446AB" w:rsidRDefault="001C4152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אודות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כנה, ביצוע, דיווח וסגירת המבדק </w:t>
                      </w:r>
                      <w:r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ראה</w:t>
                      </w:r>
                      <w:r w:rsidR="0073523B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hyperlink r:id="rId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3001: תכנון וביצוע המבדק.</w:t>
                        </w:r>
                      </w:hyperlink>
                    </w:p>
                    <w:p w14:paraId="36631657" w14:textId="77777777" w:rsidR="00772B9A" w:rsidRPr="00772B9A" w:rsidRDefault="00772B9A" w:rsidP="00772B9A">
                      <w:pPr>
                        <w:rPr>
                          <w:rFonts w:ascii="David" w:hAnsi="David" w:cs="David"/>
                          <w:caps/>
                          <w:color w:val="4472C4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69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D6B4F" wp14:editId="6AF48DC9">
                <wp:simplePos x="0" y="0"/>
                <wp:positionH relativeFrom="column">
                  <wp:posOffset>7956550</wp:posOffset>
                </wp:positionH>
                <wp:positionV relativeFrom="paragraph">
                  <wp:posOffset>1099820</wp:posOffset>
                </wp:positionV>
                <wp:extent cx="1739900" cy="3225800"/>
                <wp:effectExtent l="0" t="0" r="0" b="1270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9900" cy="322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C7D29" w14:textId="77777777" w:rsidR="000E712B" w:rsidRDefault="000E712B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      </w:r>
                          </w:p>
                          <w:p w14:paraId="78B70118" w14:textId="10D6A257" w:rsid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פנייה ראשונה לרשו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ל פי </w:t>
                            </w:r>
                            <w:r w:rsidR="00FF26A2" w:rsidRPr="00002AC5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</w:t>
                            </w:r>
                            <w:hyperlink r:id="rId7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הל מספר 1-000014: דרישות מקדמיות להסמכה/ הסמכה מחדש/ הרחבת הסמכה/ פיקוח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ל הארג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ון למלא מסמכים רלוונטיים לצורך בחינת הבקשה להסמכה</w:t>
                            </w:r>
                            <w:r w:rsidR="007F6EE7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ולשלם אגרת בדיקת מסמכים על סך 1,500 ₪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1A4D81D5" w14:textId="77777777" w:rsidR="000E712B" w:rsidRDefault="000E287F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שליח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סמכי הארגון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הרשות תקבע מי ראש האגף אשר יהיה אמון על</w:t>
                            </w:r>
                            <w:r w:rsidRPr="000E712B"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הסמכת המעבדה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73B4D232" w14:textId="178667EC" w:rsidR="000E287F" w:rsidRP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דיק</w:t>
                            </w:r>
                            <w:r w:rsidR="00D85526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 המסמכים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ה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אשונית </w:t>
                            </w:r>
                            <w:r w:rsidRPr="000E712B">
                              <w:rPr>
                                <w:rFonts w:ascii="David" w:hAnsi="David" w:cs="David" w:hint="eastAsia"/>
                                <w:noProof/>
                                <w:sz w:val="18"/>
                                <w:szCs w:val="18"/>
                                <w:rtl/>
                              </w:rPr>
                              <w:t>כוללת</w:t>
                            </w:r>
                            <w:r w:rsidR="007F6EE7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ככל שנדרש עד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 3 שעות פגישה עם ראש האגף לצורך הבהרת דרישות ותהליך ההסמכה.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0E287F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כל שלב ניתן לקבל הסברים נוספים ופירוט מצוות הרשות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D6B4F" id="Text Box 200" o:spid="_x0000_s1030" type="#_x0000_t202" style="position:absolute;left:0;text-align:left;margin-left:626.5pt;margin-top:86.6pt;width:137pt;height:25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" filled="f" stroked="f" strokeweight=".5pt">
                <v:textbox inset=",7.2pt,,0">
                  <w:txbxContent>
                    <w:p w14:paraId="140C7D29" w14:textId="77777777" w:rsidR="000E712B" w:rsidRDefault="000E712B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  <w:rtl/>
                        </w:rPr>
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</w:r>
                    </w:p>
                    <w:p w14:paraId="78B70118" w14:textId="10D6A257" w:rsid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פנייה ראשונה לרשו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ל פי </w:t>
                      </w:r>
                      <w:r w:rsidR="00FF26A2" w:rsidRPr="00002AC5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</w:t>
                      </w:r>
                      <w:hyperlink r:id="rId8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הל מספר 1-000014: דרישות מקדמיות להסמכה/ הסמכה מחדש/ הרחבת הסמכה/ פיקוח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ל הארג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ון למלא מסמכים רלוונטיים לצורך בחינת הבקשה להסמכה</w:t>
                      </w:r>
                      <w:r w:rsidR="007F6EE7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ולשלם אגרת בדיקת מסמכים על סך 1,500 ₪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1A4D81D5" w14:textId="77777777" w:rsidR="000E712B" w:rsidRDefault="000E287F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אחר שליח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סמכי הארגון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הרשות תקבע מי ראש האגף אשר יהיה אמון על</w:t>
                      </w:r>
                      <w:r w:rsidRPr="000E712B">
                        <w:rPr>
                          <w:rFonts w:ascii="David" w:hAnsi="David" w:cs="David"/>
                          <w:caps/>
                          <w:color w:val="4472C4" w:themeColor="accent1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הסמכת המעבדה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73B4D232" w14:textId="178667EC" w:rsidR="000E287F" w:rsidRP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דיק</w:t>
                      </w:r>
                      <w:r w:rsidR="00D85526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 המסמכים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ה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אשונית </w:t>
                      </w:r>
                      <w:r w:rsidRPr="000E712B">
                        <w:rPr>
                          <w:rFonts w:ascii="David" w:hAnsi="David" w:cs="David" w:hint="eastAsia"/>
                          <w:noProof/>
                          <w:sz w:val="18"/>
                          <w:szCs w:val="18"/>
                          <w:rtl/>
                        </w:rPr>
                        <w:t>כוללת</w:t>
                      </w:r>
                      <w:r w:rsidR="007F6EE7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ככל שנדרש עד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 3 שעות פגישה עם ראש האגף לצורך הבהרת דרישות ותהליך ההסמכה.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0E287F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כל שלב ניתן לקבל הסברים נוספים ופירוט מצוות הרשות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BBFD5B9" wp14:editId="7350FA11">
                <wp:simplePos x="0" y="0"/>
                <wp:positionH relativeFrom="column">
                  <wp:posOffset>-596900</wp:posOffset>
                </wp:positionH>
                <wp:positionV relativeFrom="paragraph">
                  <wp:posOffset>1150620</wp:posOffset>
                </wp:positionV>
                <wp:extent cx="1930400" cy="20701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207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230803" w14:textId="0855108C" w:rsidR="0009510A" w:rsidRPr="00D3113D" w:rsidRDefault="000F7B50" w:rsidP="000F7B50">
                            <w:pPr>
                              <w:pStyle w:val="a3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חת למחזור הסמכה, אשר מוגדר כשנתיים, נדרש הארגון המוסמך לחתום על הסכם פיקוח המעגן את ההתקשרות בינו לבין הרשות.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6B261A" w:rsidRP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פיקוח </w:t>
                            </w:r>
                            <w:r w:rsidR="006B261A"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      </w:r>
                            <w:r w:rsidR="006B261A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לפרטים נוספים ראה </w:t>
                            </w:r>
                            <w:hyperlink r:id="rId9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71001: פיקוח על ארגונים מוסמכים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FD5B9" id="Text Box 13" o:spid="_x0000_s1031" type="#_x0000_t202" style="position:absolute;left:0;text-align:left;margin-left:-47pt;margin-top:90.6pt;width:152pt;height:16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" filled="f" stroked="f" strokeweight=".5pt">
                <v:textbox inset=",7.2pt,,0">
                  <w:txbxContent>
                    <w:p w14:paraId="5B230803" w14:textId="0855108C" w:rsidR="0009510A" w:rsidRPr="00D3113D" w:rsidRDefault="000F7B50" w:rsidP="000F7B50">
                      <w:pPr>
                        <w:pStyle w:val="a3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אחת למחזור הסמכה, אשר מוגדר כשנתיים, נדרש הארגון המוסמך לחתום על הסכם פיקוח המעגן את ההתקשרות בינו לבין הרשות.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6B261A" w:rsidRP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פיקוח </w:t>
                      </w:r>
                      <w:r w:rsidR="006B261A"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</w:r>
                      <w:r w:rsidR="006B261A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לפרטים נוספים ראה </w:t>
                      </w:r>
                      <w:hyperlink r:id="rId10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71001: פיקוח על ארגונים מוסמכים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FDE967" wp14:editId="20C60714">
                <wp:simplePos x="0" y="0"/>
                <wp:positionH relativeFrom="column">
                  <wp:posOffset>1397000</wp:posOffset>
                </wp:positionH>
                <wp:positionV relativeFrom="paragraph">
                  <wp:posOffset>1137920</wp:posOffset>
                </wp:positionV>
                <wp:extent cx="1568450" cy="23749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8450" cy="237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1E96F" w14:textId="1741264F" w:rsidR="0060148F" w:rsidRPr="003E03AE" w:rsidRDefault="000F7B50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סיום הטיפול 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בדק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יק המבדק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ובר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סקירת וועדת הסמכה שתמליץ  למנכ"ל לגבי סטטוס ההסמכה.  על התיק </w:t>
                            </w:r>
                            <w:r w:rsidRPr="00E446A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עבור לוועדת ההסמכה בתוך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100 ימי עבודה מיום המבדק בכפוף להשלמת המענה ע"י הארגון.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ראה </w: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begin"/>
                            </w:r>
                            <w:r w:rsidR="00810F41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instrText>HYPERLINK "https://www.israc.gov.il/_Uploads/dbsAttachedFiles/_2-651001.pdf"</w:instrText>
                            </w:r>
                            <w:r w:rsidR="00810F41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separate"/>
                            </w:r>
                            <w:r w:rsidR="00FF26A2" w:rsidRPr="003E03AE"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הל מספר 2-651001: תהליך קבלת ההחלטות בדבר מצב הסמכה של גופים בודקים.</w:t>
                            </w:r>
                          </w:p>
                          <w:p w14:paraId="46D1CD1A" w14:textId="0281D1DA" w:rsidR="0060148F" w:rsidRPr="0060148F" w:rsidRDefault="003E03AE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end"/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מנכ"ל הרשות מחליטה על בסיס המידע שנאסף בתיק המבדק האם להעניק הסמכה ובאילו תנאים, סוג המבדק הבא ומועדו</w:t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DE967" id="Text Box 10" o:spid="_x0000_s1032" type="#_x0000_t202" style="position:absolute;left:0;text-align:left;margin-left:110pt;margin-top:89.6pt;width:123.5pt;height:18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" filled="f" stroked="f" strokeweight=".5pt">
                <v:textbox inset=",7.2pt,,0">
                  <w:txbxContent>
                    <w:p w14:paraId="7DB1E96F" w14:textId="1741264F" w:rsidR="0060148F" w:rsidRPr="003E03AE" w:rsidRDefault="000F7B50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סיום הטיפול 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במבדק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יק המבדק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ובר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סקירת וועדת הסמכה שתמליץ  למנכ"ל לגבי סטטוס ההסמכה.  על התיק </w:t>
                      </w:r>
                      <w:r w:rsidRPr="00E446A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עבור לוועדת ההסמכה בתוך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100 ימי עבודה מיום המבדק בכפוף להשלמת המענה ע"י הארגון.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ראה </w: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begin"/>
                      </w:r>
                      <w:r w:rsidR="00810F41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instrText>HYPERLINK "https://www.israc.gov.il/_Uploads/dbsAttachedFiles/_2-651001.pdf"</w:instrText>
                      </w:r>
                      <w:r w:rsidR="00810F41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separate"/>
                      </w:r>
                      <w:r w:rsidR="00FF26A2" w:rsidRPr="003E03AE"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הל מספר 2-651001: תהליך קבלת ההחלטות בדבר מצב הסמכה של גופים בודקים.</w:t>
                      </w:r>
                    </w:p>
                    <w:p w14:paraId="46D1CD1A" w14:textId="0281D1DA" w:rsidR="0060148F" w:rsidRPr="0060148F" w:rsidRDefault="003E03AE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end"/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מנכ"ל הרשות מחליטה על בסיס המידע שנאסף בתיק המבדק האם להעניק הסמכה ובאילו תנאים, סוג המבדק הבא ומועדו</w:t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82756BE" wp14:editId="247CF296">
                <wp:simplePos x="0" y="0"/>
                <wp:positionH relativeFrom="column">
                  <wp:posOffset>5511800</wp:posOffset>
                </wp:positionH>
                <wp:positionV relativeFrom="paragraph">
                  <wp:posOffset>1087120</wp:posOffset>
                </wp:positionV>
                <wp:extent cx="2183765" cy="186055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765" cy="186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B76362" w14:textId="37F6AF29" w:rsidR="00772B9A" w:rsidRDefault="00772B9A" w:rsidP="00E2468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שלב הבא יש לשלוח לרשות מסמכים נוספים </w:t>
                            </w:r>
                            <w:r w:rsidR="00E2468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שיטופלו על פי </w:t>
                            </w:r>
                            <w:hyperlink r:id="rId11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1001: קבלה ובדיקה של מסמכי הארגון.</w:t>
                              </w:r>
                            </w:hyperlink>
                          </w:p>
                          <w:p w14:paraId="376A5717" w14:textId="443BA212" w:rsidR="00772B9A" w:rsidRPr="00E446AB" w:rsidRDefault="00772B9A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על פי החלטת הארגון ובהמלצת ראש האגף ניתן לקיים בארגון, בעלות נוספת, קדם מבדק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א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ש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 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שוי לה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פגיש את הארגון עם תהליך המבדק בסביבה רשמית ותומכת יותר. עלות המבדק מפורטת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</w:t>
                            </w:r>
                            <w:r w:rsidR="0073523B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מסמך </w:t>
                            </w:r>
                            <w:hyperlink r:id="rId12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טופס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TA-621001-13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תעריפון הרשות.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ידה והארגון מרגיש שהוא מוכן ומבקש להמשיך ישר לשלב מבדק הסמכה יוצא </w:t>
                            </w:r>
                            <w:r w:rsidRPr="00640D0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חשבון עלות ההסמכה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</w:t>
                            </w:r>
                            <w:r w:rsidR="00640D02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ראה </w:t>
                            </w:r>
                            <w:hyperlink r:id="rId13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נוהל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A-621001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הסדרים כספיים לתהליך ההסמכה ולתהליך ההכרה.</w:t>
                              </w:r>
                            </w:hyperlink>
                          </w:p>
                          <w:p w14:paraId="059BE4BA" w14:textId="77777777" w:rsidR="00772B9A" w:rsidRPr="00772B9A" w:rsidRDefault="00772B9A" w:rsidP="00772B9A">
                            <w:pPr>
                              <w:rPr>
                                <w:caps/>
                                <w:color w:val="4472C4" w:themeColor="accen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756BE" id="Text Box 3" o:spid="_x0000_s1033" type="#_x0000_t202" style="position:absolute;left:0;text-align:left;margin-left:434pt;margin-top:85.6pt;width:171.95pt;height:14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" filled="f" stroked="f" strokeweight=".5pt">
                <v:textbox inset=",7.2pt,,0">
                  <w:txbxContent>
                    <w:p w14:paraId="36B76362" w14:textId="37F6AF29" w:rsidR="00772B9A" w:rsidRDefault="00772B9A" w:rsidP="00E2468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שלב הבא יש לשלוח לרשות מסמכים נוספים </w:t>
                      </w:r>
                      <w:r w:rsidR="00E2468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שיטופלו על פי </w:t>
                      </w:r>
                      <w:hyperlink r:id="rId14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1001: קבלה ובדיקה של מסמכי הארגון.</w:t>
                        </w:r>
                      </w:hyperlink>
                    </w:p>
                    <w:p w14:paraId="376A5717" w14:textId="443BA212" w:rsidR="00772B9A" w:rsidRPr="00E446AB" w:rsidRDefault="00772B9A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על פי החלטת הארגון ובהמלצת ראש האגף ניתן לקיים בארגון, בעלות נוספת, קדם מבדק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,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א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ש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ר 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שוי לה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פגיש את הארגון עם תהליך המבדק בסביבה רשמית ותומכת יותר. עלות המבדק מפורטת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</w:t>
                      </w:r>
                      <w:r w:rsidR="0073523B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מסמך </w:t>
                      </w:r>
                      <w:hyperlink r:id="rId15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טופס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TA-621001-13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תעריפון הרשות.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מידה והארגון מרגיש שהוא מוכן ומבקש להמשיך ישר לשלב מבדק הסמכה יוצא </w:t>
                      </w:r>
                      <w:r w:rsidRPr="00640D0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חשבון עלות ההסמכה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</w:t>
                      </w:r>
                      <w:r w:rsidR="00640D02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ראה </w:t>
                      </w:r>
                      <w:hyperlink r:id="rId1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נוהל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A-621001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הסדרים כספיים לתהליך ההסמכה ולתהליך ההכרה.</w:t>
                        </w:r>
                      </w:hyperlink>
                    </w:p>
                    <w:p w14:paraId="059BE4BA" w14:textId="77777777" w:rsidR="00772B9A" w:rsidRPr="00772B9A" w:rsidRDefault="00772B9A" w:rsidP="00772B9A">
                      <w:pPr>
                        <w:rPr>
                          <w:caps/>
                          <w:color w:val="4472C4" w:themeColor="accen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F222B5" wp14:editId="11492404">
                <wp:simplePos x="0" y="0"/>
                <wp:positionH relativeFrom="column">
                  <wp:posOffset>3333750</wp:posOffset>
                </wp:positionH>
                <wp:positionV relativeFrom="paragraph">
                  <wp:posOffset>66675</wp:posOffset>
                </wp:positionV>
                <wp:extent cx="1289050" cy="831850"/>
                <wp:effectExtent l="0" t="0" r="6350" b="63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0" cy="831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86E18" w14:textId="7978CCB3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ביצוע מבד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222B5" id="Rectangle 5" o:spid="_x0000_s1034" style="position:absolute;left:0;text-align:left;margin-left:262.5pt;margin-top:5.25pt;width:101.5pt;height:6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" fillcolor="#4472c4 [3204]" stroked="f" strokeweight="1pt">
                <v:textbox>
                  <w:txbxContent>
                    <w:p w14:paraId="6BE86E18" w14:textId="7978CCB3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ביצוע מבדק</w:t>
                      </w:r>
                    </w:p>
                  </w:txbxContent>
                </v:textbox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34B67C" wp14:editId="3856534B">
                <wp:simplePos x="0" y="0"/>
                <wp:positionH relativeFrom="column">
                  <wp:posOffset>4672330</wp:posOffset>
                </wp:positionH>
                <wp:positionV relativeFrom="paragraph">
                  <wp:posOffset>222250</wp:posOffset>
                </wp:positionV>
                <wp:extent cx="825500" cy="412750"/>
                <wp:effectExtent l="19050" t="19050" r="12700" b="44450"/>
                <wp:wrapNone/>
                <wp:docPr id="14" name="Arrow: Lef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A27B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4" o:spid="_x0000_s1026" type="#_x0000_t66" style="position:absolute;margin-left:367.9pt;margin-top:17.5pt;width:65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7kvXEt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5FC69E" wp14:editId="010EF856">
                <wp:simplePos x="0" y="0"/>
                <wp:positionH relativeFrom="column">
                  <wp:posOffset>576580</wp:posOffset>
                </wp:positionH>
                <wp:positionV relativeFrom="paragraph">
                  <wp:posOffset>228600</wp:posOffset>
                </wp:positionV>
                <wp:extent cx="825500" cy="412750"/>
                <wp:effectExtent l="19050" t="19050" r="12700" b="44450"/>
                <wp:wrapNone/>
                <wp:docPr id="16" name="Arrow: Lef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9EFD1" id="Arrow: Left 16" o:spid="_x0000_s1026" type="#_x0000_t66" style="position:absolute;margin-left:45.4pt;margin-top:18pt;width:65pt;height:3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88F410" wp14:editId="5623BBDC">
                <wp:simplePos x="0" y="0"/>
                <wp:positionH relativeFrom="margin">
                  <wp:posOffset>1485900</wp:posOffset>
                </wp:positionH>
                <wp:positionV relativeFrom="paragraph">
                  <wp:posOffset>53340</wp:posOffset>
                </wp:positionV>
                <wp:extent cx="895350" cy="7493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7493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86A17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ענקת 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8F410" id="Rectangle 9" o:spid="_x0000_s1035" style="position:absolute;left:0;text-align:left;margin-left:117pt;margin-top:4.2pt;width:70.5pt;height:5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" fillcolor="#4472c4 [3204]" stroked="f" strokeweight="1pt">
                <v:textbox>
                  <w:txbxContent>
                    <w:p w14:paraId="2AA86A17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ענקת 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A61D4E" wp14:editId="49049F3D">
                <wp:simplePos x="0" y="0"/>
                <wp:positionH relativeFrom="column">
                  <wp:posOffset>2437130</wp:posOffset>
                </wp:positionH>
                <wp:positionV relativeFrom="paragraph">
                  <wp:posOffset>234950</wp:posOffset>
                </wp:positionV>
                <wp:extent cx="825500" cy="412750"/>
                <wp:effectExtent l="19050" t="19050" r="12700" b="44450"/>
                <wp:wrapNone/>
                <wp:docPr id="15" name="Arrow: Lef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963A3" id="Arrow: Left 15" o:spid="_x0000_s1026" type="#_x0000_t66" style="position:absolute;margin-left:191.9pt;margin-top:18.5pt;width:65pt;height:3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BRLfFd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A1AC4" wp14:editId="42F45871">
                <wp:simplePos x="0" y="0"/>
                <wp:positionH relativeFrom="column">
                  <wp:posOffset>7162800</wp:posOffset>
                </wp:positionH>
                <wp:positionV relativeFrom="paragraph">
                  <wp:posOffset>237490</wp:posOffset>
                </wp:positionV>
                <wp:extent cx="825500" cy="412750"/>
                <wp:effectExtent l="19050" t="19050" r="12700" b="44450"/>
                <wp:wrapNone/>
                <wp:docPr id="6" name="Arrow: Lef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3E107" id="Arrow: Left 6" o:spid="_x0000_s1026" type="#_x0000_t66" style="position:absolute;margin-left:564pt;margin-top:18.7pt;width:65pt;height:3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" fillcolor="#4472c4 [3204]" strokecolor="#1f3763 [1604]" strokeweight="1pt"/>
            </w:pict>
          </mc:Fallback>
        </mc:AlternateContent>
      </w:r>
    </w:p>
    <w:sectPr w:rsidR="00FA4A76" w:rsidSect="00FA4A7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F2DE3"/>
    <w:multiLevelType w:val="hybridMultilevel"/>
    <w:tmpl w:val="3ED00F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E218B"/>
    <w:multiLevelType w:val="hybridMultilevel"/>
    <w:tmpl w:val="F78E98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F48E1"/>
    <w:multiLevelType w:val="hybridMultilevel"/>
    <w:tmpl w:val="4C6676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310653">
    <w:abstractNumId w:val="0"/>
  </w:num>
  <w:num w:numId="2" w16cid:durableId="718628742">
    <w:abstractNumId w:val="2"/>
  </w:num>
  <w:num w:numId="3" w16cid:durableId="260769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3tDQzNjIwszA3tDRQ0lEKTi0uzszPAykwrAUAwBXqAywAAAA="/>
  </w:docVars>
  <w:rsids>
    <w:rsidRoot w:val="002112FD"/>
    <w:rsid w:val="00002AC5"/>
    <w:rsid w:val="00024B1C"/>
    <w:rsid w:val="0009510A"/>
    <w:rsid w:val="000D3720"/>
    <w:rsid w:val="000E287F"/>
    <w:rsid w:val="000E712B"/>
    <w:rsid w:val="000F7B50"/>
    <w:rsid w:val="00186911"/>
    <w:rsid w:val="00193E7F"/>
    <w:rsid w:val="001B7F68"/>
    <w:rsid w:val="001C4152"/>
    <w:rsid w:val="002112FD"/>
    <w:rsid w:val="00282AD3"/>
    <w:rsid w:val="002C620A"/>
    <w:rsid w:val="002D389E"/>
    <w:rsid w:val="002E5EDA"/>
    <w:rsid w:val="003360C6"/>
    <w:rsid w:val="003E03AE"/>
    <w:rsid w:val="00503127"/>
    <w:rsid w:val="00506D57"/>
    <w:rsid w:val="00543F2A"/>
    <w:rsid w:val="005D6493"/>
    <w:rsid w:val="0060148F"/>
    <w:rsid w:val="00640D02"/>
    <w:rsid w:val="006B261A"/>
    <w:rsid w:val="006D1B8E"/>
    <w:rsid w:val="0072639D"/>
    <w:rsid w:val="0073523B"/>
    <w:rsid w:val="00772B9A"/>
    <w:rsid w:val="007F3699"/>
    <w:rsid w:val="007F6EE7"/>
    <w:rsid w:val="00810F41"/>
    <w:rsid w:val="00876346"/>
    <w:rsid w:val="008F739F"/>
    <w:rsid w:val="00A07596"/>
    <w:rsid w:val="00A342F8"/>
    <w:rsid w:val="00A63064"/>
    <w:rsid w:val="00B81B67"/>
    <w:rsid w:val="00CE30AC"/>
    <w:rsid w:val="00D3113D"/>
    <w:rsid w:val="00D351A2"/>
    <w:rsid w:val="00D85526"/>
    <w:rsid w:val="00DE6E07"/>
    <w:rsid w:val="00E24687"/>
    <w:rsid w:val="00E369EF"/>
    <w:rsid w:val="00E446AB"/>
    <w:rsid w:val="00ED1857"/>
    <w:rsid w:val="00F06726"/>
    <w:rsid w:val="00F111E5"/>
    <w:rsid w:val="00FA4A76"/>
    <w:rsid w:val="00FF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785F5"/>
  <w15:chartTrackingRefBased/>
  <w15:docId w15:val="{C5E69B25-1433-47A1-B3AA-87BEF852B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1A2"/>
    <w:pPr>
      <w:bidi/>
      <w:ind w:left="720"/>
      <w:contextualSpacing/>
    </w:pPr>
  </w:style>
  <w:style w:type="character" w:styleId="Hyperlink">
    <w:name w:val="Hyperlink"/>
    <w:basedOn w:val="a0"/>
    <w:uiPriority w:val="99"/>
    <w:unhideWhenUsed/>
    <w:rsid w:val="00D351A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06D57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3360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rac.gov.il/_Uploads/dbsAttachedFiles/1-000014(14).pdf" TargetMode="External"/><Relationship Id="rId13" Type="http://schemas.openxmlformats.org/officeDocument/2006/relationships/hyperlink" Target="https://www.israc.gov.il/_Uploads/dbsAttachedFiles/A-621001(16)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srac.gov.il/_Uploads/dbsAttachedFiles/1-000014(14).pdf" TargetMode="External"/><Relationship Id="rId12" Type="http://schemas.openxmlformats.org/officeDocument/2006/relationships/hyperlink" Target="https://www.israc.gov.il/_Uploads/dbsAttachedFiles/TA-621001-13(6)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israc.gov.il/_Uploads/dbsAttachedFiles/A-621001(16)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israc.gov.il/_Uploads/dbsAttachedFiles/2-623001(14).pdf" TargetMode="External"/><Relationship Id="rId11" Type="http://schemas.openxmlformats.org/officeDocument/2006/relationships/hyperlink" Target="https://www.israc.gov.il/_Uploads/dbsAttachedFiles/2-621001(2).pdf" TargetMode="External"/><Relationship Id="rId5" Type="http://schemas.openxmlformats.org/officeDocument/2006/relationships/hyperlink" Target="https://www.israc.gov.il/_Uploads/dbsAttachedFiles/2-623001(14).pdf" TargetMode="External"/><Relationship Id="rId15" Type="http://schemas.openxmlformats.org/officeDocument/2006/relationships/hyperlink" Target="https://www.israc.gov.il/_Uploads/dbsAttachedFiles/TA-621001-13(6).pdf" TargetMode="External"/><Relationship Id="rId10" Type="http://schemas.openxmlformats.org/officeDocument/2006/relationships/hyperlink" Target="https://www.israc.gov.il/_Uploads/dbsAttachedFiles/2-671001(6)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srac.gov.il/_Uploads/dbsAttachedFiles/2-671001(6).pdf" TargetMode="External"/><Relationship Id="rId14" Type="http://schemas.openxmlformats.org/officeDocument/2006/relationships/hyperlink" Target="https://www.israc.gov.il/_Uploads/dbsAttachedFiles/2-621001(2)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</Words>
  <Characters>80</Characters>
  <Application>Microsoft Office Word</Application>
  <DocSecurity>0</DocSecurity>
  <Lines>1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kir Jaoui</dc:creator>
  <cp:keywords/>
  <dc:description/>
  <cp:lastModifiedBy>Yosef | Net-Core</cp:lastModifiedBy>
  <cp:revision>11</cp:revision>
  <cp:lastPrinted>2020-11-18T13:35:00Z</cp:lastPrinted>
  <dcterms:created xsi:type="dcterms:W3CDTF">2025-05-28T08:37:00Z</dcterms:created>
  <dcterms:modified xsi:type="dcterms:W3CDTF">2026-05-31T05:53:00Z</dcterms:modified>
</cp:coreProperties>
</file>